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6E794B" w14:textId="77777777" w:rsidR="00516DB8" w:rsidRDefault="00516DB8" w:rsidP="008A25FE">
      <w:pPr>
        <w:spacing w:line="276" w:lineRule="auto"/>
        <w:ind w:right="-6"/>
        <w:jc w:val="center"/>
        <w:rPr>
          <w:b/>
          <w:bCs/>
        </w:rPr>
      </w:pPr>
    </w:p>
    <w:p w14:paraId="2E094B34" w14:textId="5C111C10" w:rsidR="00B80EF2" w:rsidRPr="00457A66" w:rsidRDefault="00BE3E15" w:rsidP="008A25FE">
      <w:pPr>
        <w:spacing w:line="276" w:lineRule="auto"/>
        <w:ind w:right="-6"/>
        <w:jc w:val="center"/>
        <w:rPr>
          <w:b/>
          <w:bCs/>
        </w:rPr>
      </w:pPr>
      <w:r w:rsidRPr="00457A66">
        <w:rPr>
          <w:b/>
          <w:bCs/>
        </w:rPr>
        <w:t>SURAT KESEDIAAN MENJADI PEMBIMBING TUGAS AKHIR</w:t>
      </w:r>
    </w:p>
    <w:p w14:paraId="47DDCC80" w14:textId="77777777" w:rsidR="00FA66D7" w:rsidRPr="00457A66" w:rsidRDefault="00FA66D7" w:rsidP="008A25FE">
      <w:pPr>
        <w:spacing w:line="276" w:lineRule="auto"/>
        <w:ind w:right="-6"/>
        <w:jc w:val="center"/>
        <w:rPr>
          <w:b/>
          <w:bCs/>
        </w:rPr>
      </w:pPr>
    </w:p>
    <w:p w14:paraId="05594C4A" w14:textId="733502D1" w:rsidR="00690649" w:rsidRPr="00457A66" w:rsidRDefault="00690649" w:rsidP="00BE3E15">
      <w:pPr>
        <w:spacing w:line="276" w:lineRule="auto"/>
        <w:ind w:right="-46"/>
        <w:contextualSpacing/>
        <w:jc w:val="both"/>
      </w:pPr>
    </w:p>
    <w:p w14:paraId="653EA973" w14:textId="40539367" w:rsidR="00BE3E15" w:rsidRPr="00457A66" w:rsidRDefault="00BE3E15" w:rsidP="00316298">
      <w:pPr>
        <w:spacing w:line="360" w:lineRule="auto"/>
        <w:ind w:right="-46"/>
        <w:contextualSpacing/>
        <w:jc w:val="both"/>
      </w:pPr>
      <w:r w:rsidRPr="00457A66">
        <w:t xml:space="preserve">Yang </w:t>
      </w:r>
      <w:proofErr w:type="spellStart"/>
      <w:r w:rsidRPr="00457A66">
        <w:t>bertanda</w:t>
      </w:r>
      <w:proofErr w:type="spellEnd"/>
      <w:r w:rsidRPr="00457A66">
        <w:t xml:space="preserve"> </w:t>
      </w:r>
      <w:proofErr w:type="spellStart"/>
      <w:r w:rsidRPr="00457A66">
        <w:t>tangan</w:t>
      </w:r>
      <w:proofErr w:type="spellEnd"/>
      <w:r w:rsidRPr="00457A66">
        <w:t xml:space="preserve"> di</w:t>
      </w:r>
      <w:r w:rsidR="008F0F10" w:rsidRPr="00457A66">
        <w:t xml:space="preserve"> </w:t>
      </w:r>
      <w:proofErr w:type="spellStart"/>
      <w:r w:rsidRPr="00457A66">
        <w:t>bawah</w:t>
      </w:r>
      <w:proofErr w:type="spellEnd"/>
      <w:r w:rsidRPr="00457A66">
        <w:t xml:space="preserve"> </w:t>
      </w:r>
      <w:proofErr w:type="spellStart"/>
      <w:proofErr w:type="gramStart"/>
      <w:r w:rsidRPr="00457A66">
        <w:t>ini</w:t>
      </w:r>
      <w:proofErr w:type="spellEnd"/>
      <w:r w:rsidRPr="00457A66">
        <w:t xml:space="preserve"> :</w:t>
      </w:r>
      <w:proofErr w:type="gramEnd"/>
    </w:p>
    <w:p w14:paraId="675DEA04" w14:textId="144C52BA" w:rsidR="00BE3E15" w:rsidRPr="00457A66" w:rsidRDefault="00BE3E15" w:rsidP="00316298">
      <w:pPr>
        <w:spacing w:line="360" w:lineRule="auto"/>
        <w:ind w:right="-46"/>
        <w:contextualSpacing/>
        <w:jc w:val="both"/>
      </w:pPr>
      <w:r w:rsidRPr="00457A66">
        <w:t>Nama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</w:t>
      </w:r>
      <w:r w:rsidR="00316298">
        <w:t>………………</w:t>
      </w:r>
    </w:p>
    <w:p w14:paraId="3BDEF825" w14:textId="047CD4FE" w:rsidR="00BE3E15" w:rsidRPr="00457A66" w:rsidRDefault="00DE2618" w:rsidP="00316298">
      <w:pPr>
        <w:spacing w:line="360" w:lineRule="auto"/>
        <w:ind w:right="-46"/>
        <w:contextualSpacing/>
        <w:jc w:val="both"/>
      </w:pPr>
      <w:r>
        <w:t xml:space="preserve">NIP/ </w:t>
      </w:r>
      <w:r w:rsidR="00BE3E15" w:rsidRPr="00457A66">
        <w:t>N</w:t>
      </w:r>
      <w:r w:rsidR="00087FD4">
        <w:t>UPTK</w:t>
      </w:r>
      <w:r w:rsidR="00BE3E15" w:rsidRPr="00457A66">
        <w:tab/>
      </w:r>
      <w:r w:rsidR="00BE3E15" w:rsidRPr="00457A66">
        <w:tab/>
      </w:r>
      <w:r w:rsidR="00BE3E15" w:rsidRPr="00457A66">
        <w:tab/>
        <w:t>: …………………………………………………</w:t>
      </w:r>
      <w:r w:rsidR="00316298">
        <w:t>………………</w:t>
      </w:r>
    </w:p>
    <w:p w14:paraId="55024DA9" w14:textId="546A1D04" w:rsidR="00BE3E15" w:rsidRPr="00457A66" w:rsidRDefault="00BE3E15" w:rsidP="00316298">
      <w:pPr>
        <w:spacing w:line="360" w:lineRule="auto"/>
        <w:ind w:right="-46"/>
        <w:contextualSpacing/>
        <w:jc w:val="both"/>
      </w:pPr>
    </w:p>
    <w:p w14:paraId="0A78DDD0" w14:textId="4403BB76" w:rsidR="00BE3E15" w:rsidRPr="00457A66" w:rsidRDefault="00BE3E15" w:rsidP="00316298">
      <w:pPr>
        <w:spacing w:line="360" w:lineRule="auto"/>
        <w:ind w:right="-46"/>
        <w:contextualSpacing/>
        <w:jc w:val="both"/>
      </w:pPr>
      <w:proofErr w:type="spellStart"/>
      <w:r w:rsidRPr="00457A66">
        <w:t>Menyatakan</w:t>
      </w:r>
      <w:proofErr w:type="spellEnd"/>
      <w:r w:rsidRPr="00457A66">
        <w:t xml:space="preserve"> </w:t>
      </w:r>
      <w:proofErr w:type="spellStart"/>
      <w:r w:rsidRPr="00457A66">
        <w:t>bersedia</w:t>
      </w:r>
      <w:proofErr w:type="spellEnd"/>
      <w:r w:rsidRPr="00457A66">
        <w:t xml:space="preserve"> / </w:t>
      </w:r>
      <w:proofErr w:type="spellStart"/>
      <w:r w:rsidRPr="00457A66">
        <w:t>tidak</w:t>
      </w:r>
      <w:proofErr w:type="spellEnd"/>
      <w:r w:rsidRPr="00457A66">
        <w:t xml:space="preserve"> </w:t>
      </w:r>
      <w:proofErr w:type="spellStart"/>
      <w:r w:rsidRPr="00457A66">
        <w:t>bersedia</w:t>
      </w:r>
      <w:proofErr w:type="spellEnd"/>
      <w:r w:rsidRPr="00457A66">
        <w:t xml:space="preserve">* </w:t>
      </w:r>
      <w:proofErr w:type="spellStart"/>
      <w:r w:rsidRPr="00457A66">
        <w:t>menjadi</w:t>
      </w:r>
      <w:proofErr w:type="spellEnd"/>
      <w:r w:rsidRPr="00457A66">
        <w:t xml:space="preserve"> </w:t>
      </w:r>
      <w:proofErr w:type="spellStart"/>
      <w:r w:rsidRPr="00457A66">
        <w:t>pembimbing</w:t>
      </w:r>
      <w:proofErr w:type="spellEnd"/>
      <w:r w:rsidRPr="00457A66">
        <w:t xml:space="preserve"> I (</w:t>
      </w:r>
      <w:proofErr w:type="spellStart"/>
      <w:r w:rsidRPr="00457A66">
        <w:t>satu</w:t>
      </w:r>
      <w:proofErr w:type="spellEnd"/>
      <w:r w:rsidRPr="00457A66">
        <w:t xml:space="preserve">) / II (dua)* </w:t>
      </w:r>
      <w:proofErr w:type="spellStart"/>
      <w:r w:rsidR="002812C3">
        <w:t>T</w:t>
      </w:r>
      <w:r w:rsidRPr="00457A66">
        <w:t>ugas</w:t>
      </w:r>
      <w:proofErr w:type="spellEnd"/>
      <w:r w:rsidRPr="00457A66">
        <w:t xml:space="preserve"> </w:t>
      </w:r>
      <w:r w:rsidR="002812C3">
        <w:t>A</w:t>
      </w:r>
      <w:r w:rsidRPr="00457A66">
        <w:t xml:space="preserve">khir </w:t>
      </w:r>
      <w:proofErr w:type="spellStart"/>
      <w:r w:rsidRPr="00457A66">
        <w:t>dari</w:t>
      </w:r>
      <w:proofErr w:type="spellEnd"/>
      <w:r w:rsidRPr="00457A66">
        <w:t xml:space="preserve"> </w:t>
      </w:r>
      <w:proofErr w:type="spellStart"/>
      <w:r w:rsidRPr="00457A66">
        <w:t>mahasiswa</w:t>
      </w:r>
      <w:proofErr w:type="spellEnd"/>
      <w:r w:rsidRPr="00457A66">
        <w:t>/</w:t>
      </w:r>
      <w:proofErr w:type="spellStart"/>
      <w:r w:rsidR="00316298">
        <w:t>mahasiswi</w:t>
      </w:r>
      <w:proofErr w:type="spellEnd"/>
      <w:r w:rsidRPr="00457A66">
        <w:t xml:space="preserve"> </w:t>
      </w:r>
      <w:proofErr w:type="spellStart"/>
      <w:proofErr w:type="gramStart"/>
      <w:r w:rsidRPr="00457A66">
        <w:t>berikut</w:t>
      </w:r>
      <w:proofErr w:type="spellEnd"/>
      <w:r w:rsidRPr="00457A66">
        <w:t xml:space="preserve"> :</w:t>
      </w:r>
      <w:proofErr w:type="gramEnd"/>
    </w:p>
    <w:p w14:paraId="09E461A1" w14:textId="25DBC4B9" w:rsidR="00BE3E15" w:rsidRPr="00457A66" w:rsidRDefault="00BE3E15" w:rsidP="00316298">
      <w:pPr>
        <w:spacing w:line="360" w:lineRule="auto"/>
        <w:ind w:right="-46"/>
        <w:contextualSpacing/>
        <w:jc w:val="both"/>
      </w:pPr>
      <w:r w:rsidRPr="00457A66">
        <w:t>Nama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</w:t>
      </w:r>
      <w:r w:rsidR="00316298">
        <w:t>………………</w:t>
      </w:r>
    </w:p>
    <w:p w14:paraId="6D261D89" w14:textId="6A481012" w:rsidR="002812C3" w:rsidRPr="00457A66" w:rsidRDefault="00BE3E15" w:rsidP="00316298">
      <w:pPr>
        <w:spacing w:line="360" w:lineRule="auto"/>
        <w:ind w:right="-46"/>
        <w:contextualSpacing/>
        <w:jc w:val="both"/>
      </w:pPr>
      <w:r w:rsidRPr="00457A66">
        <w:t>N</w:t>
      </w:r>
      <w:r w:rsidR="00316298">
        <w:t>RP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</w:t>
      </w:r>
      <w:r w:rsidR="00316298">
        <w:t>………………</w:t>
      </w:r>
    </w:p>
    <w:p w14:paraId="7A8539B8" w14:textId="2DCA1D66" w:rsidR="00271383" w:rsidRPr="00457A66" w:rsidRDefault="00271383" w:rsidP="00316298">
      <w:pPr>
        <w:spacing w:line="360" w:lineRule="auto"/>
        <w:ind w:right="-46"/>
        <w:contextualSpacing/>
        <w:jc w:val="both"/>
      </w:pPr>
      <w:proofErr w:type="spellStart"/>
      <w:r w:rsidRPr="00457A66">
        <w:t>Judul</w:t>
      </w:r>
      <w:proofErr w:type="spellEnd"/>
      <w:r w:rsidRPr="00457A66">
        <w:t xml:space="preserve"> </w:t>
      </w:r>
      <w:proofErr w:type="spellStart"/>
      <w:r w:rsidR="002812C3">
        <w:t>Tugas</w:t>
      </w:r>
      <w:proofErr w:type="spellEnd"/>
      <w:r w:rsidR="002812C3">
        <w:t xml:space="preserve"> Akhir</w:t>
      </w:r>
      <w:r w:rsidRPr="00457A66">
        <w:tab/>
      </w:r>
      <w:r w:rsidR="00316298">
        <w:tab/>
      </w:r>
      <w:r w:rsidRPr="00457A66">
        <w:t>: …………………………………………………</w:t>
      </w:r>
      <w:r w:rsidR="00316298">
        <w:t>………………</w:t>
      </w:r>
    </w:p>
    <w:p w14:paraId="6C25BC38" w14:textId="69815F6D" w:rsidR="00271383" w:rsidRPr="00457A66" w:rsidRDefault="00271383" w:rsidP="00316298">
      <w:pPr>
        <w:spacing w:line="360" w:lineRule="auto"/>
        <w:ind w:right="-46"/>
        <w:contextualSpacing/>
        <w:jc w:val="both"/>
      </w:pPr>
      <w:r w:rsidRPr="00457A66">
        <w:tab/>
      </w:r>
      <w:r w:rsidRPr="00457A66">
        <w:tab/>
      </w:r>
      <w:r w:rsidRPr="00457A66">
        <w:tab/>
      </w:r>
      <w:r w:rsidRPr="00457A66">
        <w:tab/>
      </w:r>
      <w:r w:rsidR="00316298">
        <w:t xml:space="preserve">  </w:t>
      </w:r>
      <w:r w:rsidRPr="00457A66">
        <w:t>……………………………………………………</w:t>
      </w:r>
      <w:r w:rsidR="00316298">
        <w:t>……………</w:t>
      </w:r>
    </w:p>
    <w:p w14:paraId="2B0161CF" w14:textId="6F121631" w:rsidR="00BE3E15" w:rsidRPr="00457A66" w:rsidRDefault="00BE3E15" w:rsidP="00316298">
      <w:pPr>
        <w:spacing w:line="360" w:lineRule="auto"/>
        <w:ind w:right="-46"/>
        <w:contextualSpacing/>
        <w:jc w:val="both"/>
      </w:pPr>
    </w:p>
    <w:p w14:paraId="64369B42" w14:textId="0FBA8AA0" w:rsidR="00BE3E15" w:rsidRDefault="00BE3E15" w:rsidP="00316298">
      <w:pPr>
        <w:spacing w:line="360" w:lineRule="auto"/>
        <w:ind w:right="-46"/>
        <w:contextualSpacing/>
        <w:jc w:val="both"/>
      </w:pPr>
      <w:proofErr w:type="spellStart"/>
      <w:r w:rsidRPr="00457A66">
        <w:t>Demikian</w:t>
      </w:r>
      <w:proofErr w:type="spellEnd"/>
      <w:r w:rsidRPr="00457A66">
        <w:t xml:space="preserve"> </w:t>
      </w:r>
      <w:proofErr w:type="spellStart"/>
      <w:r w:rsidRPr="00457A66">
        <w:t>surat</w:t>
      </w:r>
      <w:proofErr w:type="spellEnd"/>
      <w:r w:rsidRPr="00457A66">
        <w:t xml:space="preserve"> </w:t>
      </w:r>
      <w:proofErr w:type="spellStart"/>
      <w:r w:rsidRPr="00457A66">
        <w:t>kesediaan</w:t>
      </w:r>
      <w:proofErr w:type="spellEnd"/>
      <w:r w:rsidRPr="00457A66">
        <w:t xml:space="preserve"> </w:t>
      </w:r>
      <w:proofErr w:type="spellStart"/>
      <w:r w:rsidRPr="00457A66">
        <w:t>ini</w:t>
      </w:r>
      <w:proofErr w:type="spellEnd"/>
      <w:r w:rsidRPr="00457A66">
        <w:t xml:space="preserve"> </w:t>
      </w:r>
      <w:proofErr w:type="spellStart"/>
      <w:r w:rsidRPr="00457A66">
        <w:t>dibuat</w:t>
      </w:r>
      <w:proofErr w:type="spellEnd"/>
      <w:r w:rsidRPr="00457A66">
        <w:t xml:space="preserve"> </w:t>
      </w:r>
      <w:proofErr w:type="spellStart"/>
      <w:r w:rsidRPr="00457A66">
        <w:t>untuk</w:t>
      </w:r>
      <w:proofErr w:type="spellEnd"/>
      <w:r w:rsidRPr="00457A66">
        <w:t xml:space="preserve"> </w:t>
      </w:r>
      <w:proofErr w:type="spellStart"/>
      <w:r w:rsidRPr="00457A66">
        <w:t>digunakan</w:t>
      </w:r>
      <w:proofErr w:type="spellEnd"/>
      <w:r w:rsidRPr="00457A66">
        <w:t xml:space="preserve"> </w:t>
      </w:r>
      <w:proofErr w:type="spellStart"/>
      <w:r w:rsidRPr="00457A66">
        <w:t>sebagaimana</w:t>
      </w:r>
      <w:proofErr w:type="spellEnd"/>
      <w:r w:rsidRPr="00457A66">
        <w:t xml:space="preserve"> </w:t>
      </w:r>
      <w:proofErr w:type="spellStart"/>
      <w:r w:rsidRPr="00457A66">
        <w:t>mestinya</w:t>
      </w:r>
      <w:proofErr w:type="spellEnd"/>
      <w:r w:rsidRPr="00457A66">
        <w:t>.</w:t>
      </w:r>
    </w:p>
    <w:p w14:paraId="0264D48D" w14:textId="2E8B61B0" w:rsidR="008F3F4A" w:rsidRPr="00457A66" w:rsidRDefault="008F3F4A" w:rsidP="00316298">
      <w:pPr>
        <w:spacing w:line="360" w:lineRule="auto"/>
        <w:ind w:right="-46"/>
        <w:contextualSpacing/>
        <w:jc w:val="both"/>
      </w:pPr>
      <w:proofErr w:type="gramStart"/>
      <w:r>
        <w:t>*)Coret</w:t>
      </w:r>
      <w:proofErr w:type="gram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lu</w:t>
      </w:r>
      <w:proofErr w:type="spellEnd"/>
    </w:p>
    <w:p w14:paraId="10EA5873" w14:textId="77777777" w:rsidR="00BE3E15" w:rsidRDefault="00BE3E15" w:rsidP="008A25FE">
      <w:pPr>
        <w:spacing w:line="276" w:lineRule="auto"/>
        <w:ind w:leftChars="2241" w:left="6717" w:hangingChars="558" w:hanging="1339"/>
        <w:contextualSpacing/>
        <w:rPr>
          <w:lang w:val="id-ID"/>
        </w:rPr>
      </w:pPr>
    </w:p>
    <w:p w14:paraId="318186A3" w14:textId="77777777" w:rsidR="00316298" w:rsidRPr="00457A66" w:rsidRDefault="00316298" w:rsidP="008A25FE">
      <w:pPr>
        <w:spacing w:line="276" w:lineRule="auto"/>
        <w:ind w:leftChars="2241" w:left="6717" w:hangingChars="558" w:hanging="1339"/>
        <w:contextualSpacing/>
        <w:rPr>
          <w:lang w:val="id-ID"/>
        </w:rPr>
      </w:pPr>
    </w:p>
    <w:p w14:paraId="59C935E3" w14:textId="6FECCD6A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  <w:r w:rsidRPr="00457A66">
        <w:t xml:space="preserve">Yang </w:t>
      </w:r>
      <w:proofErr w:type="spellStart"/>
      <w:r w:rsidRPr="00457A66">
        <w:t>menyatakan</w:t>
      </w:r>
      <w:proofErr w:type="spellEnd"/>
      <w:r w:rsidRPr="00457A66">
        <w:t>,</w:t>
      </w:r>
    </w:p>
    <w:p w14:paraId="089E613D" w14:textId="2EEB31DE" w:rsidR="00B80EF2" w:rsidRPr="00457A66" w:rsidRDefault="00316298" w:rsidP="00316298">
      <w:pPr>
        <w:spacing w:line="360" w:lineRule="auto"/>
        <w:ind w:leftChars="2540" w:left="6715" w:hangingChars="258" w:hanging="619"/>
        <w:contextualSpacing/>
      </w:pPr>
      <w:r>
        <w:rPr>
          <w:lang w:val="id-ID"/>
        </w:rPr>
        <w:t>Surabaya</w:t>
      </w:r>
      <w:r w:rsidR="00B80EF2" w:rsidRPr="00457A66">
        <w:rPr>
          <w:lang w:val="id-ID"/>
        </w:rPr>
        <w:t xml:space="preserve">, </w:t>
      </w:r>
      <w:r w:rsidR="00BE3E15" w:rsidRPr="00457A66">
        <w:t>………………</w:t>
      </w:r>
      <w:r>
        <w:t>….</w:t>
      </w:r>
    </w:p>
    <w:p w14:paraId="302D2EAA" w14:textId="5063F9F0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26783F49" w14:textId="6E2097DA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736E7935" w14:textId="702CDF8F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04897427" w14:textId="2839B1BE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48649AFE" w14:textId="314B404D" w:rsidR="00BE3E15" w:rsidRDefault="00BE3E15" w:rsidP="00316298">
      <w:pPr>
        <w:spacing w:line="360" w:lineRule="auto"/>
        <w:ind w:leftChars="2540" w:left="6715" w:hangingChars="258" w:hanging="619"/>
        <w:contextualSpacing/>
      </w:pPr>
      <w:r w:rsidRPr="00457A66">
        <w:t>………………………………</w:t>
      </w:r>
    </w:p>
    <w:p w14:paraId="52EF2C7E" w14:textId="02238953" w:rsidR="00316298" w:rsidRPr="00457A66" w:rsidRDefault="00EF7C03" w:rsidP="00316298">
      <w:pPr>
        <w:spacing w:line="360" w:lineRule="auto"/>
        <w:ind w:leftChars="2540" w:left="6715" w:hangingChars="258" w:hanging="619"/>
        <w:contextualSpacing/>
        <w:rPr>
          <w:lang w:val="id-ID"/>
        </w:rPr>
      </w:pPr>
      <w:r>
        <w:t xml:space="preserve">NIP/ </w:t>
      </w:r>
      <w:proofErr w:type="gramStart"/>
      <w:r w:rsidR="00316298">
        <w:t>N</w:t>
      </w:r>
      <w:r w:rsidR="00087FD4">
        <w:t xml:space="preserve">UPTK </w:t>
      </w:r>
      <w:r w:rsidR="00316298">
        <w:t>.</w:t>
      </w:r>
      <w:proofErr w:type="gramEnd"/>
      <w:r w:rsidR="00316298">
        <w:t>………………</w:t>
      </w:r>
    </w:p>
    <w:sectPr w:rsidR="00316298" w:rsidRPr="00457A66" w:rsidSect="00D3650A">
      <w:headerReference w:type="default" r:id="rId7"/>
      <w:pgSz w:w="11906" w:h="16838"/>
      <w:pgMar w:top="2299" w:right="1440" w:bottom="1440" w:left="1440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1B689" w14:textId="77777777" w:rsidR="00F41C0C" w:rsidRDefault="00F41C0C">
      <w:r>
        <w:separator/>
      </w:r>
    </w:p>
  </w:endnote>
  <w:endnote w:type="continuationSeparator" w:id="0">
    <w:p w14:paraId="14FE99BE" w14:textId="77777777" w:rsidR="00F41C0C" w:rsidRDefault="00F41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A1068" w14:textId="77777777" w:rsidR="00F41C0C" w:rsidRDefault="00F41C0C">
      <w:r>
        <w:separator/>
      </w:r>
    </w:p>
  </w:footnote>
  <w:footnote w:type="continuationSeparator" w:id="0">
    <w:p w14:paraId="0EF859C4" w14:textId="77777777" w:rsidR="00F41C0C" w:rsidRDefault="00F41C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66"/>
      <w:gridCol w:w="7150"/>
    </w:tblGrid>
    <w:tr w:rsidR="00D3650A" w14:paraId="02D9A71C" w14:textId="77777777" w:rsidTr="00D3650A">
      <w:trPr>
        <w:trHeight w:val="1685"/>
      </w:trPr>
      <w:tc>
        <w:tcPr>
          <w:tcW w:w="1866" w:type="dxa"/>
          <w:tcBorders>
            <w:bottom w:val="single" w:sz="24" w:space="0" w:color="0000FF"/>
          </w:tcBorders>
        </w:tcPr>
        <w:p w14:paraId="2E45E65A" w14:textId="77777777" w:rsidR="00D3650A" w:rsidRDefault="00D3650A" w:rsidP="00D3650A">
          <w:pPr>
            <w:pStyle w:val="Header"/>
          </w:pPr>
          <w:r w:rsidRPr="006B0E57">
            <w:rPr>
              <w:rFonts w:ascii="Calibri" w:eastAsia="Calibri" w:hAnsi="Calibri" w:cs="Cordia New"/>
              <w:b/>
              <w:noProof/>
              <w:szCs w:val="28"/>
              <w:lang w:bidi="th-TH"/>
            </w:rPr>
            <w:drawing>
              <wp:inline distT="0" distB="0" distL="0" distR="0" wp14:anchorId="72EC9178" wp14:editId="1CF4D08C">
                <wp:extent cx="1047750" cy="1047750"/>
                <wp:effectExtent l="0" t="0" r="0" b="0"/>
                <wp:docPr id="1706775451" name="Picture 2" descr="A logo of a flower and a gea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1821666" name="Picture 2" descr="A logo of a flower and a gear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7750" cy="1047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50" w:type="dxa"/>
          <w:tcBorders>
            <w:bottom w:val="single" w:sz="24" w:space="0" w:color="0000FF"/>
          </w:tcBorders>
        </w:tcPr>
        <w:p w14:paraId="4AA2D28D" w14:textId="77777777" w:rsidR="00D3650A" w:rsidRPr="00C16F58" w:rsidRDefault="00D3650A" w:rsidP="00D3650A">
          <w:pPr>
            <w:spacing w:before="8"/>
            <w:ind w:right="-104"/>
            <w:jc w:val="center"/>
            <w:rPr>
              <w:rFonts w:ascii="Calibri"/>
              <w:b/>
              <w:szCs w:val="18"/>
            </w:rPr>
          </w:pPr>
          <w:r w:rsidRPr="00C16F58">
            <w:rPr>
              <w:rFonts w:ascii="Calibri"/>
              <w:b/>
              <w:color w:val="69D6FF"/>
              <w:spacing w:val="-2"/>
              <w:szCs w:val="18"/>
            </w:rPr>
            <w:t>KEMENTERIAN</w:t>
          </w:r>
          <w:r w:rsidRPr="00C16F58">
            <w:rPr>
              <w:rFonts w:ascii="Calibri"/>
              <w:b/>
              <w:color w:val="69D6FF"/>
              <w:spacing w:val="-10"/>
              <w:szCs w:val="18"/>
            </w:rPr>
            <w:t xml:space="preserve"> </w:t>
          </w:r>
          <w:r w:rsidRPr="00C16F58">
            <w:rPr>
              <w:rFonts w:ascii="Calibri"/>
              <w:b/>
              <w:color w:val="69D6FF"/>
              <w:spacing w:val="-2"/>
              <w:szCs w:val="18"/>
            </w:rPr>
            <w:t>PENDIDIKAN,</w:t>
          </w:r>
          <w:r w:rsidRPr="00C16F58">
            <w:rPr>
              <w:rFonts w:ascii="Calibri"/>
              <w:b/>
              <w:color w:val="69D6FF"/>
              <w:spacing w:val="31"/>
              <w:szCs w:val="18"/>
            </w:rPr>
            <w:t xml:space="preserve"> </w:t>
          </w:r>
          <w:r w:rsidRPr="00C16F58">
            <w:rPr>
              <w:rFonts w:ascii="Calibri"/>
              <w:b/>
              <w:color w:val="69D6FF"/>
              <w:spacing w:val="-2"/>
              <w:szCs w:val="18"/>
            </w:rPr>
            <w:t xml:space="preserve">KEBUDAYAAN, </w:t>
          </w:r>
          <w:r w:rsidRPr="00C16F58">
            <w:rPr>
              <w:rFonts w:ascii="Calibri"/>
              <w:b/>
              <w:color w:val="69D6FF"/>
              <w:szCs w:val="18"/>
            </w:rPr>
            <w:t>RISET, DAN TEKNOLOGI</w:t>
          </w:r>
        </w:p>
        <w:p w14:paraId="63744C7A" w14:textId="77777777" w:rsidR="00D3650A" w:rsidRPr="00C16F58" w:rsidRDefault="00D3650A" w:rsidP="00D3650A">
          <w:pPr>
            <w:spacing w:before="1"/>
            <w:ind w:right="-104"/>
            <w:jc w:val="center"/>
            <w:rPr>
              <w:rFonts w:ascii="Calibri" w:hAnsi="Calibri" w:cs="Calibri"/>
              <w:b/>
              <w:color w:val="0000FF"/>
              <w:szCs w:val="18"/>
            </w:rPr>
          </w:pPr>
          <w:r w:rsidRPr="00C16F58">
            <w:rPr>
              <w:rFonts w:ascii="Calibri" w:hAnsi="Calibri" w:cs="Calibri"/>
              <w:b/>
              <w:color w:val="0000FF"/>
              <w:szCs w:val="18"/>
            </w:rPr>
            <w:t>INSTITUT</w:t>
          </w:r>
          <w:r w:rsidRPr="00C16F58">
            <w:rPr>
              <w:rFonts w:ascii="Calibri" w:hAnsi="Calibri" w:cs="Calibri"/>
              <w:b/>
              <w:color w:val="0000FF"/>
              <w:spacing w:val="-13"/>
              <w:szCs w:val="18"/>
            </w:rPr>
            <w:t xml:space="preserve"> </w:t>
          </w:r>
          <w:r w:rsidRPr="00C16F58">
            <w:rPr>
              <w:rFonts w:ascii="Calibri" w:hAnsi="Calibri" w:cs="Calibri"/>
              <w:b/>
              <w:color w:val="0000FF"/>
              <w:szCs w:val="18"/>
            </w:rPr>
            <w:t>TEKNOLOGI</w:t>
          </w:r>
          <w:r w:rsidRPr="00C16F58">
            <w:rPr>
              <w:rFonts w:ascii="Calibri" w:hAnsi="Calibri" w:cs="Calibri"/>
              <w:b/>
              <w:color w:val="0000FF"/>
              <w:spacing w:val="-14"/>
              <w:szCs w:val="18"/>
            </w:rPr>
            <w:t xml:space="preserve"> </w:t>
          </w:r>
          <w:r w:rsidRPr="00C16F58">
            <w:rPr>
              <w:rFonts w:ascii="Calibri" w:hAnsi="Calibri" w:cs="Calibri"/>
              <w:b/>
              <w:color w:val="0000FF"/>
              <w:szCs w:val="18"/>
            </w:rPr>
            <w:t>SEPULUH</w:t>
          </w:r>
          <w:r w:rsidRPr="00C16F58">
            <w:rPr>
              <w:rFonts w:ascii="Calibri" w:hAnsi="Calibri" w:cs="Calibri"/>
              <w:b/>
              <w:color w:val="0000FF"/>
              <w:spacing w:val="-12"/>
              <w:szCs w:val="18"/>
            </w:rPr>
            <w:t xml:space="preserve"> </w:t>
          </w:r>
          <w:r w:rsidRPr="00C16F58">
            <w:rPr>
              <w:rFonts w:ascii="Calibri" w:hAnsi="Calibri" w:cs="Calibri"/>
              <w:b/>
              <w:color w:val="0000FF"/>
              <w:szCs w:val="18"/>
            </w:rPr>
            <w:t xml:space="preserve">NOPEMBER </w:t>
          </w:r>
        </w:p>
        <w:p w14:paraId="7FA6DBAD" w14:textId="77777777" w:rsidR="00D3650A" w:rsidRPr="00C16F58" w:rsidRDefault="00D3650A" w:rsidP="00D3650A">
          <w:pPr>
            <w:spacing w:before="1"/>
            <w:ind w:right="-104"/>
            <w:jc w:val="center"/>
            <w:rPr>
              <w:rFonts w:ascii="Calibri" w:hAnsi="Calibri" w:cs="Calibri"/>
              <w:b/>
              <w:color w:val="0000FF"/>
              <w:szCs w:val="18"/>
            </w:rPr>
          </w:pPr>
          <w:r w:rsidRPr="00C16F58">
            <w:rPr>
              <w:rFonts w:ascii="Calibri" w:hAnsi="Calibri" w:cs="Calibri"/>
              <w:b/>
              <w:color w:val="0000FF"/>
              <w:szCs w:val="18"/>
            </w:rPr>
            <w:t>FAKULTAS KEDOKTERAN DAN KESEHATAN</w:t>
          </w:r>
        </w:p>
        <w:p w14:paraId="3F46899D" w14:textId="77777777" w:rsidR="00D3650A" w:rsidRPr="00C16F58" w:rsidRDefault="00D3650A" w:rsidP="00D3650A">
          <w:pPr>
            <w:spacing w:before="1"/>
            <w:ind w:right="-104"/>
            <w:jc w:val="center"/>
            <w:rPr>
              <w:rFonts w:ascii="Calibri" w:hAnsi="Calibri" w:cs="Calibri"/>
              <w:b/>
              <w:color w:val="0000FF"/>
              <w:szCs w:val="18"/>
            </w:rPr>
          </w:pPr>
          <w:r w:rsidRPr="00C16F58">
            <w:rPr>
              <w:rFonts w:ascii="Calibri" w:hAnsi="Calibri" w:cs="Calibri"/>
              <w:b/>
              <w:color w:val="0000FF"/>
              <w:szCs w:val="18"/>
            </w:rPr>
            <w:t>PROGRAM STUDI TEKNOLOGI KEDOKTERAN</w:t>
          </w:r>
        </w:p>
        <w:p w14:paraId="101A18FD" w14:textId="77777777" w:rsidR="00D3650A" w:rsidRPr="00C16F58" w:rsidRDefault="00D3650A" w:rsidP="00D3650A">
          <w:pPr>
            <w:spacing w:before="25"/>
            <w:ind w:left="2604" w:right="-104" w:hanging="2565"/>
            <w:jc w:val="center"/>
            <w:rPr>
              <w:rFonts w:ascii="Calibri" w:hAnsi="Calibri" w:cs="Calibri"/>
              <w:color w:val="0000FF"/>
              <w:sz w:val="18"/>
              <w:szCs w:val="12"/>
            </w:rPr>
          </w:pP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Kampus</w:t>
          </w:r>
          <w:r w:rsidRPr="00C16F58">
            <w:rPr>
              <w:rFonts w:ascii="Calibri" w:hAnsi="Calibri" w:cs="Calibri"/>
              <w:color w:val="0000FF"/>
              <w:spacing w:val="-5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ITS</w:t>
          </w:r>
          <w:r w:rsidRPr="00C16F58">
            <w:rPr>
              <w:rFonts w:ascii="Calibri" w:hAnsi="Calibri" w:cs="Calibri"/>
              <w:color w:val="0000FF"/>
              <w:spacing w:val="-7"/>
              <w:w w:val="105"/>
              <w:sz w:val="18"/>
              <w:szCs w:val="12"/>
            </w:rPr>
            <w:t xml:space="preserve"> </w:t>
          </w:r>
          <w:proofErr w:type="spellStart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Sukolilo</w:t>
          </w:r>
          <w:proofErr w:type="spellEnd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,</w:t>
          </w:r>
          <w:r w:rsidRPr="00C16F58">
            <w:rPr>
              <w:rFonts w:ascii="Calibri" w:hAnsi="Calibri" w:cs="Calibri"/>
              <w:color w:val="0000FF"/>
              <w:spacing w:val="-6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Surabaya</w:t>
          </w:r>
          <w:r w:rsidRPr="00C16F58">
            <w:rPr>
              <w:rFonts w:ascii="Calibri" w:hAnsi="Calibri" w:cs="Calibri"/>
              <w:color w:val="0000FF"/>
              <w:spacing w:val="-6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spacing w:val="-2"/>
              <w:w w:val="105"/>
              <w:sz w:val="18"/>
              <w:szCs w:val="12"/>
            </w:rPr>
            <w:t>60111</w:t>
          </w:r>
        </w:p>
        <w:p w14:paraId="543D6A4A" w14:textId="77777777" w:rsidR="00D3650A" w:rsidRPr="00C16F58" w:rsidRDefault="00D3650A" w:rsidP="00D3650A">
          <w:pPr>
            <w:spacing w:before="20"/>
            <w:ind w:left="2604" w:right="-104" w:hanging="2565"/>
            <w:jc w:val="center"/>
            <w:rPr>
              <w:rFonts w:ascii="Calibri" w:hAnsi="Calibri" w:cs="Calibri"/>
              <w:color w:val="0000FF"/>
              <w:sz w:val="18"/>
              <w:szCs w:val="12"/>
            </w:rPr>
          </w:pPr>
          <w:proofErr w:type="gramStart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Telp</w:t>
          </w:r>
          <w:r w:rsidRPr="00C16F58">
            <w:rPr>
              <w:rFonts w:ascii="Calibri" w:hAnsi="Calibri" w:cs="Calibri"/>
              <w:color w:val="0000FF"/>
              <w:spacing w:val="-4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:</w:t>
          </w:r>
          <w:proofErr w:type="gramEnd"/>
          <w:r w:rsidRPr="00C16F58">
            <w:rPr>
              <w:rFonts w:ascii="Calibri" w:hAnsi="Calibri" w:cs="Calibri"/>
              <w:color w:val="0000FF"/>
              <w:spacing w:val="-2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031-5994251,</w:t>
          </w:r>
          <w:r w:rsidRPr="00C16F58">
            <w:rPr>
              <w:rFonts w:ascii="Calibri" w:hAnsi="Calibri" w:cs="Calibri"/>
              <w:color w:val="0000FF"/>
              <w:spacing w:val="-3"/>
              <w:w w:val="105"/>
              <w:sz w:val="18"/>
              <w:szCs w:val="12"/>
            </w:rPr>
            <w:t xml:space="preserve"> </w:t>
          </w:r>
          <w:proofErr w:type="gramStart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Fax</w:t>
          </w:r>
          <w:r w:rsidRPr="00C16F58">
            <w:rPr>
              <w:rFonts w:ascii="Calibri" w:hAnsi="Calibri" w:cs="Calibri"/>
              <w:color w:val="0000FF"/>
              <w:spacing w:val="-3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:</w:t>
          </w:r>
          <w:proofErr w:type="gramEnd"/>
          <w:r w:rsidRPr="00C16F58">
            <w:rPr>
              <w:rFonts w:ascii="Calibri" w:hAnsi="Calibri" w:cs="Calibri"/>
              <w:color w:val="0000FF"/>
              <w:spacing w:val="-5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031-5923626,</w:t>
          </w:r>
          <w:r w:rsidRPr="00C16F58">
            <w:rPr>
              <w:rFonts w:ascii="Calibri" w:hAnsi="Calibri" w:cs="Calibri"/>
              <w:color w:val="0000FF"/>
              <w:spacing w:val="-3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PABX:</w:t>
          </w:r>
          <w:r w:rsidRPr="00C16F58">
            <w:rPr>
              <w:rFonts w:ascii="Calibri" w:hAnsi="Calibri" w:cs="Calibri"/>
              <w:color w:val="0000FF"/>
              <w:spacing w:val="-2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spacing w:val="-4"/>
              <w:w w:val="105"/>
              <w:sz w:val="18"/>
              <w:szCs w:val="12"/>
            </w:rPr>
            <w:t>1073</w:t>
          </w:r>
        </w:p>
        <w:p w14:paraId="5323848E" w14:textId="77777777" w:rsidR="00D3650A" w:rsidRDefault="00D3650A" w:rsidP="00D3650A">
          <w:pPr>
            <w:spacing w:before="19"/>
            <w:ind w:left="2604" w:right="-104" w:hanging="2565"/>
            <w:jc w:val="center"/>
            <w:rPr>
              <w:rFonts w:ascii="Calibri" w:hAnsi="Calibri" w:cs="Calibri"/>
              <w:color w:val="0000FF"/>
              <w:sz w:val="18"/>
              <w:szCs w:val="12"/>
            </w:rPr>
          </w:pPr>
          <w:r>
            <w:rPr>
              <w:rFonts w:ascii="Calibri" w:hAnsi="Calibri" w:cs="Calibri"/>
              <w:color w:val="0000FF"/>
              <w:sz w:val="18"/>
              <w:szCs w:val="12"/>
            </w:rPr>
            <w:t>Website</w:t>
          </w:r>
          <w:r w:rsidRPr="00C16F58">
            <w:rPr>
              <w:rFonts w:ascii="Calibri" w:hAnsi="Calibri" w:cs="Calibri"/>
              <w:color w:val="0000FF"/>
              <w:sz w:val="18"/>
              <w:szCs w:val="12"/>
            </w:rPr>
            <w:t xml:space="preserve">: </w:t>
          </w:r>
          <w:hyperlink r:id="rId2" w:history="1">
            <w:r w:rsidRPr="00C16F58">
              <w:rPr>
                <w:rStyle w:val="Hyperlink"/>
                <w:rFonts w:ascii="Calibri" w:hAnsi="Calibri" w:cs="Calibri"/>
                <w:color w:val="0000FF"/>
                <w:spacing w:val="2"/>
                <w:sz w:val="18"/>
                <w:szCs w:val="12"/>
              </w:rPr>
              <w:t>http://its.ac.id/medtech,</w:t>
            </w:r>
          </w:hyperlink>
          <w:r w:rsidRPr="00C16F58">
            <w:rPr>
              <w:rFonts w:ascii="Calibri" w:hAnsi="Calibri" w:cs="Calibri"/>
              <w:color w:val="0000FF"/>
              <w:spacing w:val="29"/>
              <w:sz w:val="18"/>
              <w:szCs w:val="12"/>
            </w:rPr>
            <w:t xml:space="preserve"> </w:t>
          </w:r>
          <w:r>
            <w:rPr>
              <w:rFonts w:ascii="Calibri" w:hAnsi="Calibri" w:cs="Calibri"/>
              <w:color w:val="0000FF"/>
              <w:spacing w:val="29"/>
              <w:sz w:val="18"/>
              <w:szCs w:val="12"/>
            </w:rPr>
            <w:t>E</w:t>
          </w:r>
          <w:r w:rsidRPr="00C16F58">
            <w:rPr>
              <w:rFonts w:ascii="Calibri" w:hAnsi="Calibri" w:cs="Calibri"/>
              <w:color w:val="0000FF"/>
              <w:spacing w:val="2"/>
              <w:sz w:val="18"/>
              <w:szCs w:val="12"/>
            </w:rPr>
            <w:t>mail:</w:t>
          </w:r>
          <w:r w:rsidRPr="00C16F58">
            <w:rPr>
              <w:rFonts w:ascii="Calibri" w:hAnsi="Calibri" w:cs="Calibri"/>
              <w:color w:val="0000FF"/>
              <w:spacing w:val="25"/>
              <w:sz w:val="18"/>
              <w:szCs w:val="12"/>
            </w:rPr>
            <w:t xml:space="preserve"> </w:t>
          </w:r>
          <w:hyperlink r:id="rId3" w:history="1">
            <w:r w:rsidRPr="00C16F58">
              <w:rPr>
                <w:rStyle w:val="Hyperlink"/>
                <w:rFonts w:ascii="Calibri" w:hAnsi="Calibri" w:cs="Calibri"/>
                <w:color w:val="0000FF"/>
                <w:spacing w:val="-2"/>
                <w:sz w:val="18"/>
                <w:szCs w:val="12"/>
              </w:rPr>
              <w:t>t.kedokteran@its.ac.id</w:t>
            </w:r>
          </w:hyperlink>
        </w:p>
        <w:p w14:paraId="14A1161A" w14:textId="77777777" w:rsidR="00D3650A" w:rsidRPr="00AD1D31" w:rsidRDefault="00D3650A" w:rsidP="00D3650A">
          <w:pPr>
            <w:spacing w:before="19"/>
            <w:ind w:left="2604" w:right="-104" w:hanging="2565"/>
            <w:jc w:val="center"/>
            <w:rPr>
              <w:rFonts w:ascii="Calibri" w:hAnsi="Calibri" w:cs="Calibri"/>
              <w:color w:val="0000FF"/>
              <w:sz w:val="8"/>
              <w:szCs w:val="2"/>
            </w:rPr>
          </w:pPr>
        </w:p>
      </w:tc>
    </w:tr>
  </w:tbl>
  <w:p w14:paraId="3624AEED" w14:textId="7BE8D525" w:rsidR="006657DE" w:rsidRDefault="006657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F5176F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2356BD"/>
    <w:multiLevelType w:val="hybridMultilevel"/>
    <w:tmpl w:val="CC9877C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00B63"/>
    <w:multiLevelType w:val="hybridMultilevel"/>
    <w:tmpl w:val="75B66100"/>
    <w:lvl w:ilvl="0" w:tplc="305246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CB013B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3D1D0E"/>
    <w:multiLevelType w:val="multilevel"/>
    <w:tmpl w:val="6C70907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473D8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C87E21"/>
    <w:multiLevelType w:val="hybridMultilevel"/>
    <w:tmpl w:val="49409A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C6033"/>
    <w:multiLevelType w:val="multilevel"/>
    <w:tmpl w:val="55FC6033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5B1D81"/>
    <w:multiLevelType w:val="hybridMultilevel"/>
    <w:tmpl w:val="32E626C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9B97A0E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9086563">
    <w:abstractNumId w:val="7"/>
  </w:num>
  <w:num w:numId="2" w16cid:durableId="984511395">
    <w:abstractNumId w:val="4"/>
  </w:num>
  <w:num w:numId="3" w16cid:durableId="524753611">
    <w:abstractNumId w:val="8"/>
  </w:num>
  <w:num w:numId="4" w16cid:durableId="602887073">
    <w:abstractNumId w:val="5"/>
  </w:num>
  <w:num w:numId="5" w16cid:durableId="290675753">
    <w:abstractNumId w:val="9"/>
  </w:num>
  <w:num w:numId="6" w16cid:durableId="765537109">
    <w:abstractNumId w:val="0"/>
  </w:num>
  <w:num w:numId="7" w16cid:durableId="1625387440">
    <w:abstractNumId w:val="3"/>
  </w:num>
  <w:num w:numId="8" w16cid:durableId="1214732583">
    <w:abstractNumId w:val="1"/>
  </w:num>
  <w:num w:numId="9" w16cid:durableId="1295714878">
    <w:abstractNumId w:val="2"/>
  </w:num>
  <w:num w:numId="10" w16cid:durableId="11591559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TI3MDI3NTY0NbZU0lEKTi0uzszPAykwrwUAj2lUrCwAAAA="/>
  </w:docVars>
  <w:rsids>
    <w:rsidRoot w:val="00B80EF2"/>
    <w:rsid w:val="00023C91"/>
    <w:rsid w:val="00033977"/>
    <w:rsid w:val="000626D8"/>
    <w:rsid w:val="00075409"/>
    <w:rsid w:val="00083418"/>
    <w:rsid w:val="00087FD4"/>
    <w:rsid w:val="000A2E61"/>
    <w:rsid w:val="000B731C"/>
    <w:rsid w:val="000C1179"/>
    <w:rsid w:val="0014525E"/>
    <w:rsid w:val="00154D0F"/>
    <w:rsid w:val="001554CA"/>
    <w:rsid w:val="001A0C52"/>
    <w:rsid w:val="001A74B7"/>
    <w:rsid w:val="001B6DB5"/>
    <w:rsid w:val="001B7E45"/>
    <w:rsid w:val="001C0717"/>
    <w:rsid w:val="001D2CBD"/>
    <w:rsid w:val="001D5808"/>
    <w:rsid w:val="001D60EB"/>
    <w:rsid w:val="001E0693"/>
    <w:rsid w:val="001E3733"/>
    <w:rsid w:val="00222F5F"/>
    <w:rsid w:val="002430F0"/>
    <w:rsid w:val="00250C35"/>
    <w:rsid w:val="00271383"/>
    <w:rsid w:val="002750D1"/>
    <w:rsid w:val="002812C3"/>
    <w:rsid w:val="002815A4"/>
    <w:rsid w:val="00290C97"/>
    <w:rsid w:val="002A0E9B"/>
    <w:rsid w:val="002B42EB"/>
    <w:rsid w:val="002B59AA"/>
    <w:rsid w:val="003066A2"/>
    <w:rsid w:val="00316298"/>
    <w:rsid w:val="00345081"/>
    <w:rsid w:val="00377947"/>
    <w:rsid w:val="00386F94"/>
    <w:rsid w:val="00387A9D"/>
    <w:rsid w:val="003F3FF4"/>
    <w:rsid w:val="004005FF"/>
    <w:rsid w:val="00401D12"/>
    <w:rsid w:val="004042D4"/>
    <w:rsid w:val="00407B6C"/>
    <w:rsid w:val="0042324A"/>
    <w:rsid w:val="00444846"/>
    <w:rsid w:val="00457A66"/>
    <w:rsid w:val="00484134"/>
    <w:rsid w:val="004D5777"/>
    <w:rsid w:val="004E4A85"/>
    <w:rsid w:val="004E62A0"/>
    <w:rsid w:val="004F009D"/>
    <w:rsid w:val="004F0FB6"/>
    <w:rsid w:val="004F1A8C"/>
    <w:rsid w:val="004F753E"/>
    <w:rsid w:val="00504C0B"/>
    <w:rsid w:val="00516DB8"/>
    <w:rsid w:val="00526E6E"/>
    <w:rsid w:val="00553A2F"/>
    <w:rsid w:val="00567FAA"/>
    <w:rsid w:val="00593F86"/>
    <w:rsid w:val="00661037"/>
    <w:rsid w:val="006657DE"/>
    <w:rsid w:val="00671EA4"/>
    <w:rsid w:val="00684671"/>
    <w:rsid w:val="00690649"/>
    <w:rsid w:val="006B5E14"/>
    <w:rsid w:val="006D1A64"/>
    <w:rsid w:val="006E7125"/>
    <w:rsid w:val="006F14C8"/>
    <w:rsid w:val="006F6299"/>
    <w:rsid w:val="00710654"/>
    <w:rsid w:val="007114E0"/>
    <w:rsid w:val="00722167"/>
    <w:rsid w:val="00730E51"/>
    <w:rsid w:val="00792D89"/>
    <w:rsid w:val="007A6665"/>
    <w:rsid w:val="007A6FF0"/>
    <w:rsid w:val="007A7944"/>
    <w:rsid w:val="00802CC5"/>
    <w:rsid w:val="0080493E"/>
    <w:rsid w:val="00812A15"/>
    <w:rsid w:val="0084740E"/>
    <w:rsid w:val="00861DC7"/>
    <w:rsid w:val="0086626A"/>
    <w:rsid w:val="008A25FE"/>
    <w:rsid w:val="008A7FB7"/>
    <w:rsid w:val="008B4788"/>
    <w:rsid w:val="008B7F87"/>
    <w:rsid w:val="008D796E"/>
    <w:rsid w:val="008F0F10"/>
    <w:rsid w:val="008F3F4A"/>
    <w:rsid w:val="00900F7A"/>
    <w:rsid w:val="0092660E"/>
    <w:rsid w:val="009524C1"/>
    <w:rsid w:val="00953623"/>
    <w:rsid w:val="00965C00"/>
    <w:rsid w:val="00966B78"/>
    <w:rsid w:val="009702D3"/>
    <w:rsid w:val="009B11BE"/>
    <w:rsid w:val="009C1429"/>
    <w:rsid w:val="009C30FA"/>
    <w:rsid w:val="00A330CD"/>
    <w:rsid w:val="00A40805"/>
    <w:rsid w:val="00A52C4A"/>
    <w:rsid w:val="00A94BE0"/>
    <w:rsid w:val="00AA4ECD"/>
    <w:rsid w:val="00AA5F0F"/>
    <w:rsid w:val="00AA7695"/>
    <w:rsid w:val="00AC0C47"/>
    <w:rsid w:val="00AC68DB"/>
    <w:rsid w:val="00B15FDA"/>
    <w:rsid w:val="00B173CC"/>
    <w:rsid w:val="00B378AC"/>
    <w:rsid w:val="00B80EF2"/>
    <w:rsid w:val="00B86F7B"/>
    <w:rsid w:val="00B93BDB"/>
    <w:rsid w:val="00B942CB"/>
    <w:rsid w:val="00BA1BEF"/>
    <w:rsid w:val="00BE3E15"/>
    <w:rsid w:val="00BE704E"/>
    <w:rsid w:val="00BF1B10"/>
    <w:rsid w:val="00C348C7"/>
    <w:rsid w:val="00C61513"/>
    <w:rsid w:val="00C65786"/>
    <w:rsid w:val="00C826FA"/>
    <w:rsid w:val="00C8746D"/>
    <w:rsid w:val="00CD6540"/>
    <w:rsid w:val="00CF4A54"/>
    <w:rsid w:val="00D335BE"/>
    <w:rsid w:val="00D3650A"/>
    <w:rsid w:val="00D528E1"/>
    <w:rsid w:val="00D600FD"/>
    <w:rsid w:val="00D8124A"/>
    <w:rsid w:val="00D86DD6"/>
    <w:rsid w:val="00D87BD1"/>
    <w:rsid w:val="00DA091B"/>
    <w:rsid w:val="00DA13AC"/>
    <w:rsid w:val="00DA5AE4"/>
    <w:rsid w:val="00DB187E"/>
    <w:rsid w:val="00DC7D99"/>
    <w:rsid w:val="00DD1758"/>
    <w:rsid w:val="00DD7EEC"/>
    <w:rsid w:val="00DE2618"/>
    <w:rsid w:val="00DE3AED"/>
    <w:rsid w:val="00E01752"/>
    <w:rsid w:val="00E01C67"/>
    <w:rsid w:val="00E048CF"/>
    <w:rsid w:val="00E22C36"/>
    <w:rsid w:val="00E24A10"/>
    <w:rsid w:val="00E33440"/>
    <w:rsid w:val="00E444BE"/>
    <w:rsid w:val="00E4668F"/>
    <w:rsid w:val="00E61F08"/>
    <w:rsid w:val="00E83B43"/>
    <w:rsid w:val="00EC4CAF"/>
    <w:rsid w:val="00ED19A0"/>
    <w:rsid w:val="00ED5768"/>
    <w:rsid w:val="00EE36DF"/>
    <w:rsid w:val="00EE416B"/>
    <w:rsid w:val="00EF2F6B"/>
    <w:rsid w:val="00EF54A6"/>
    <w:rsid w:val="00EF6BCA"/>
    <w:rsid w:val="00EF7C03"/>
    <w:rsid w:val="00F02D80"/>
    <w:rsid w:val="00F069AF"/>
    <w:rsid w:val="00F10F81"/>
    <w:rsid w:val="00F2560A"/>
    <w:rsid w:val="00F41C0C"/>
    <w:rsid w:val="00F6597C"/>
    <w:rsid w:val="00FA66D7"/>
    <w:rsid w:val="00FE7212"/>
    <w:rsid w:val="00FF0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1CB3FA"/>
  <w15:chartTrackingRefBased/>
  <w15:docId w15:val="{DBC12DED-19DF-4890-AE48-E3FB213AE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EF2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80EF2"/>
    <w:rPr>
      <w:sz w:val="32"/>
      <w:szCs w:val="32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B80EF2"/>
    <w:rPr>
      <w:rFonts w:ascii="Times New Roman" w:eastAsia="SimSun" w:hAnsi="Times New Roman" w:cs="Times New Roman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qFormat/>
    <w:rsid w:val="00B80E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B80EF2"/>
    <w:rPr>
      <w:rFonts w:ascii="Times New Roman" w:eastAsia="SimSu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qFormat/>
    <w:rsid w:val="00B80E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0EF2"/>
    <w:pPr>
      <w:ind w:left="720"/>
    </w:pPr>
  </w:style>
  <w:style w:type="character" w:customStyle="1" w:styleId="fontstyle01">
    <w:name w:val="fontstyle01"/>
    <w:basedOn w:val="DefaultParagraphFont"/>
    <w:rsid w:val="00DE3AED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4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4A6"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826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6FA"/>
    <w:rPr>
      <w:rFonts w:ascii="Times New Roman" w:eastAsia="SimSu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408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t.kedokteran@its.ac.id" TargetMode="External"/><Relationship Id="rId2" Type="http://schemas.openxmlformats.org/officeDocument/2006/relationships/hyperlink" Target="http://its.ac.id/medtech,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Computer</dc:creator>
  <cp:keywords/>
  <dc:description/>
  <cp:lastModifiedBy>Nadya Paramitha Jafari</cp:lastModifiedBy>
  <cp:revision>12</cp:revision>
  <cp:lastPrinted>2022-08-03T03:29:00Z</cp:lastPrinted>
  <dcterms:created xsi:type="dcterms:W3CDTF">2023-02-28T02:39:00Z</dcterms:created>
  <dcterms:modified xsi:type="dcterms:W3CDTF">2025-06-12T09:12:00Z</dcterms:modified>
</cp:coreProperties>
</file>